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318AE" w14:textId="10A4941F" w:rsidR="00172858" w:rsidRDefault="00172858" w:rsidP="00AA53DA">
      <w:pPr>
        <w:shd w:val="clear" w:color="auto" w:fill="FFFFFF"/>
        <w:spacing w:after="336" w:line="240" w:lineRule="auto"/>
        <w:jc w:val="right"/>
        <w:outlineLvl w:val="0"/>
        <w:rPr>
          <w:rFonts w:ascii="Verdana" w:eastAsia="Times New Roman" w:hAnsi="Verdana" w:cs="Times New Roman"/>
          <w:b/>
          <w:bCs/>
          <w:caps/>
          <w:spacing w:val="12"/>
          <w:kern w:val="36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noProof/>
          <w:spacing w:val="12"/>
          <w:kern w:val="36"/>
          <w:sz w:val="24"/>
          <w:szCs w:val="24"/>
          <w:lang w:eastAsia="de-DE"/>
        </w:rPr>
        <w:drawing>
          <wp:inline distT="0" distB="0" distL="0" distR="0" wp14:anchorId="14D3201D" wp14:editId="32B07549">
            <wp:extent cx="2425516" cy="318964"/>
            <wp:effectExtent l="0" t="0" r="0" b="508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0675" cy="347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57CC1" w14:textId="77777777" w:rsidR="00172858" w:rsidRDefault="00172858" w:rsidP="00172858">
      <w:pPr>
        <w:shd w:val="clear" w:color="auto" w:fill="FFFFFF"/>
        <w:spacing w:after="336" w:line="240" w:lineRule="auto"/>
        <w:outlineLvl w:val="0"/>
        <w:rPr>
          <w:rFonts w:ascii="Verdana" w:eastAsia="Times New Roman" w:hAnsi="Verdana" w:cs="Times New Roman"/>
          <w:b/>
          <w:bCs/>
          <w:caps/>
          <w:spacing w:val="12"/>
          <w:kern w:val="36"/>
          <w:sz w:val="24"/>
          <w:szCs w:val="24"/>
          <w:lang w:eastAsia="de-DE"/>
        </w:rPr>
      </w:pPr>
    </w:p>
    <w:p w14:paraId="54B6A8B4" w14:textId="77777777" w:rsidR="00E35BFE" w:rsidRDefault="00E35BFE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kern w:val="36"/>
          <w:sz w:val="24"/>
          <w:szCs w:val="24"/>
          <w:lang w:eastAsia="de-DE"/>
        </w:rPr>
      </w:pPr>
      <w:r w:rsidRPr="00E35BFE">
        <w:rPr>
          <w:rFonts w:ascii="Verdana" w:eastAsia="Times New Roman" w:hAnsi="Verdana" w:cs="Times New Roman"/>
          <w:b/>
          <w:bCs/>
          <w:caps/>
          <w:spacing w:val="12"/>
          <w:kern w:val="36"/>
          <w:sz w:val="24"/>
          <w:szCs w:val="24"/>
          <w:lang w:eastAsia="de-DE"/>
        </w:rPr>
        <w:t>CRIAR VÍDEO EXPLICATIVO: CONCEITO, GUIÃO, GUIÃO - UM GUIA PARA CRIAR O SEU VÍDEO EXPLICATIVO</w:t>
      </w:r>
    </w:p>
    <w:p w14:paraId="3A95F439" w14:textId="77777777" w:rsidR="00E35BFE" w:rsidRDefault="00E35BFE" w:rsidP="00C90EA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Já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v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ab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nimad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xplicadore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pen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obr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ersonagen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bonit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Antes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esm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ganhare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id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duç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xplicativ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fissional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nvolv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um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cess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rabalh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árdu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ri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um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históri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ólid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Mas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al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é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gred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screv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um </w:t>
      </w:r>
      <w:proofErr w:type="spellStart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eito</w:t>
      </w:r>
      <w:proofErr w:type="spellEnd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sólido</w:t>
      </w:r>
      <w:proofErr w:type="spellEnd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e </w:t>
      </w:r>
      <w:proofErr w:type="spellStart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envolvente</w:t>
      </w:r>
      <w:proofErr w:type="spellEnd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explicativo</w:t>
      </w:r>
      <w:proofErr w:type="spellEnd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guião</w:t>
      </w:r>
      <w:proofErr w:type="spellEnd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e </w:t>
      </w:r>
      <w:proofErr w:type="spellStart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gui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? </w:t>
      </w:r>
    </w:p>
    <w:p w14:paraId="1F13A7A6" w14:textId="5FED43F9" w:rsidR="00C90EAC" w:rsidRPr="00C90EAC" w:rsidRDefault="00C90EAC" w:rsidP="00C90EA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</w:pPr>
      <w:r w:rsidRPr="00C90EA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1. </w:t>
      </w:r>
      <w:r w:rsid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EITO</w:t>
      </w:r>
    </w:p>
    <w:p w14:paraId="449F2F18" w14:textId="37FA2479" w:rsidR="00C90EAC" w:rsidRPr="00C90EAC" w:rsidRDefault="00E35BFE" w:rsidP="00C90EAC">
      <w:pPr>
        <w:rPr>
          <w:rFonts w:ascii="Verdana" w:hAnsi="Verdana"/>
          <w:sz w:val="24"/>
          <w:szCs w:val="24"/>
          <w:lang w:eastAsia="de-DE"/>
        </w:rPr>
      </w:pPr>
      <w:r w:rsidRPr="00E35BFE">
        <w:rPr>
          <w:rFonts w:ascii="Verdana" w:hAnsi="Verdana"/>
          <w:sz w:val="24"/>
          <w:szCs w:val="24"/>
          <w:lang w:eastAsia="de-DE"/>
        </w:rPr>
        <w:t xml:space="preserve">A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fim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elaborar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um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conceito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inicial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de forma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holística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precisamos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das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seguintes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informações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da sua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parte</w:t>
      </w:r>
      <w:proofErr w:type="spellEnd"/>
      <w:r w:rsidR="00C90EAC">
        <w:rPr>
          <w:rFonts w:ascii="Verdana" w:hAnsi="Verdana"/>
          <w:sz w:val="24"/>
          <w:szCs w:val="24"/>
          <w:lang w:eastAsia="de-DE"/>
        </w:rPr>
        <w:t>:</w:t>
      </w:r>
    </w:p>
    <w:p w14:paraId="15D90F7D" w14:textId="578FB494" w:rsidR="00E35BFE" w:rsidRPr="00E35BFE" w:rsidRDefault="00E35BFE" w:rsidP="00E35BFE">
      <w:pPr>
        <w:pStyle w:val="Listenabsatz"/>
        <w:numPr>
          <w:ilvl w:val="0"/>
          <w:numId w:val="9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E35BFE">
        <w:rPr>
          <w:rFonts w:ascii="Verdana" w:hAnsi="Verdana"/>
          <w:sz w:val="24"/>
          <w:szCs w:val="24"/>
          <w:lang w:eastAsia="de-DE"/>
        </w:rPr>
        <w:t>Tópico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do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explicativo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>.</w:t>
      </w:r>
    </w:p>
    <w:p w14:paraId="4333FE22" w14:textId="205D8BD5" w:rsidR="00E35BFE" w:rsidRPr="00E35BFE" w:rsidRDefault="00E35BFE" w:rsidP="00E35BFE">
      <w:pPr>
        <w:pStyle w:val="Listenabsatz"/>
        <w:numPr>
          <w:ilvl w:val="0"/>
          <w:numId w:val="9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E35BFE">
        <w:rPr>
          <w:rFonts w:ascii="Verdana" w:hAnsi="Verdana"/>
          <w:sz w:val="24"/>
          <w:szCs w:val="24"/>
          <w:lang w:eastAsia="de-DE"/>
        </w:rPr>
        <w:t>Por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favor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diga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-nos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algo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sobre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a sua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empresa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. O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é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importante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para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si - o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é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representa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>?</w:t>
      </w:r>
    </w:p>
    <w:p w14:paraId="3CA94262" w14:textId="3FCA3D40" w:rsidR="00E35BFE" w:rsidRPr="00E35BFE" w:rsidRDefault="00E35BFE" w:rsidP="00E35BFE">
      <w:pPr>
        <w:pStyle w:val="Listenabsatz"/>
        <w:numPr>
          <w:ilvl w:val="0"/>
          <w:numId w:val="9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r w:rsidRPr="00E35BFE">
        <w:rPr>
          <w:rFonts w:ascii="Verdana" w:hAnsi="Verdana"/>
          <w:sz w:val="24"/>
          <w:szCs w:val="24"/>
          <w:lang w:eastAsia="de-DE"/>
        </w:rPr>
        <w:t xml:space="preserve">Qual o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grupo-alvo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deve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ser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abordado</w:t>
      </w:r>
      <w:proofErr w:type="spellEnd"/>
    </w:p>
    <w:p w14:paraId="44646FE2" w14:textId="4C9C960B" w:rsidR="00E35BFE" w:rsidRPr="00E35BFE" w:rsidRDefault="00E35BFE" w:rsidP="00E35BFE">
      <w:pPr>
        <w:pStyle w:val="Listenabsatz"/>
        <w:numPr>
          <w:ilvl w:val="0"/>
          <w:numId w:val="9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E35BFE">
        <w:rPr>
          <w:rFonts w:ascii="Verdana" w:hAnsi="Verdana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problemas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é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grupo-alvo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tem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resolver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>?</w:t>
      </w:r>
    </w:p>
    <w:p w14:paraId="5C25197A" w14:textId="2E34FD03" w:rsidR="00E35BFE" w:rsidRPr="00E35BFE" w:rsidRDefault="00E35BFE" w:rsidP="00E35BFE">
      <w:pPr>
        <w:pStyle w:val="Listenabsatz"/>
        <w:numPr>
          <w:ilvl w:val="0"/>
          <w:numId w:val="9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E35BFE">
        <w:rPr>
          <w:rFonts w:ascii="Verdana" w:hAnsi="Verdana"/>
          <w:sz w:val="24"/>
          <w:szCs w:val="24"/>
          <w:lang w:eastAsia="de-DE"/>
        </w:rPr>
        <w:t>Onde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deve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ser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utilizado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explicativo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</w:p>
    <w:p w14:paraId="164F3823" w14:textId="41DB2DD6" w:rsidR="00E35BFE" w:rsidRPr="00E35BFE" w:rsidRDefault="00E35BFE" w:rsidP="00E35BFE">
      <w:pPr>
        <w:pStyle w:val="Listenabsatz"/>
        <w:numPr>
          <w:ilvl w:val="0"/>
          <w:numId w:val="9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E35BFE">
        <w:rPr>
          <w:rFonts w:ascii="Verdana" w:hAnsi="Verdana"/>
          <w:sz w:val="24"/>
          <w:szCs w:val="24"/>
          <w:lang w:eastAsia="de-DE"/>
        </w:rPr>
        <w:t>Informação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central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a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ser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colocada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no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explicativo</w:t>
      </w:r>
      <w:proofErr w:type="spellEnd"/>
    </w:p>
    <w:p w14:paraId="78294FE2" w14:textId="107A4B1A" w:rsidR="00E35BFE" w:rsidRPr="00E35BFE" w:rsidRDefault="00E35BFE" w:rsidP="00E35BFE">
      <w:pPr>
        <w:pStyle w:val="Listenabsatz"/>
        <w:numPr>
          <w:ilvl w:val="0"/>
          <w:numId w:val="9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r w:rsidRPr="00E35BFE">
        <w:rPr>
          <w:rFonts w:ascii="Verdana" w:hAnsi="Verdana"/>
          <w:sz w:val="24"/>
          <w:szCs w:val="24"/>
          <w:lang w:eastAsia="de-DE"/>
        </w:rPr>
        <w:t xml:space="preserve">O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quer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espectador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faça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depois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ver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>?</w:t>
      </w:r>
    </w:p>
    <w:p w14:paraId="63EA81A4" w14:textId="3E9FEE8D" w:rsidR="00E35BFE" w:rsidRPr="00E35BFE" w:rsidRDefault="00E35BFE" w:rsidP="00E35BFE">
      <w:pPr>
        <w:pStyle w:val="Listenabsatz"/>
        <w:numPr>
          <w:ilvl w:val="0"/>
          <w:numId w:val="9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E35BFE">
        <w:rPr>
          <w:rFonts w:ascii="Verdana" w:hAnsi="Verdana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estilo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prefere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para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explicativo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: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preto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e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branco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, a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cores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ou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3D? </w:t>
      </w:r>
    </w:p>
    <w:p w14:paraId="66AEAFED" w14:textId="188F635A" w:rsidR="00E35BFE" w:rsidRPr="00783103" w:rsidRDefault="00E35BFE" w:rsidP="00E35BFE">
      <w:pPr>
        <w:pStyle w:val="Listenabsatz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color w:val="000000"/>
          <w:sz w:val="28"/>
          <w:szCs w:val="28"/>
          <w:lang w:eastAsia="de-DE"/>
        </w:rPr>
      </w:pPr>
      <w:proofErr w:type="spellStart"/>
      <w:r w:rsidRPr="00E35BFE">
        <w:rPr>
          <w:rFonts w:ascii="Verdana" w:hAnsi="Verdana"/>
          <w:sz w:val="24"/>
          <w:szCs w:val="24"/>
          <w:lang w:eastAsia="de-DE"/>
        </w:rPr>
        <w:t>Quem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é o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concurso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>?</w:t>
      </w:r>
    </w:p>
    <w:p w14:paraId="21D05B87" w14:textId="77777777" w:rsidR="00E35BFE" w:rsidRDefault="00E35BFE" w:rsidP="00294FD5">
      <w:pPr>
        <w:rPr>
          <w:rFonts w:ascii="Verdana" w:hAnsi="Verdana"/>
          <w:b/>
          <w:bCs/>
          <w:sz w:val="24"/>
          <w:szCs w:val="24"/>
          <w:lang w:eastAsia="de-DE"/>
        </w:rPr>
      </w:pPr>
    </w:p>
    <w:p w14:paraId="6FCEC718" w14:textId="4EA1954D" w:rsidR="00294FD5" w:rsidRDefault="00294FD5" w:rsidP="00294FD5">
      <w:pPr>
        <w:rPr>
          <w:rFonts w:ascii="Verdana" w:hAnsi="Verdana"/>
          <w:b/>
          <w:bCs/>
          <w:sz w:val="24"/>
          <w:szCs w:val="24"/>
          <w:lang w:eastAsia="de-DE"/>
        </w:rPr>
      </w:pPr>
      <w:r w:rsidRPr="00294FD5">
        <w:rPr>
          <w:rFonts w:ascii="Verdana" w:hAnsi="Verdana"/>
          <w:b/>
          <w:bCs/>
          <w:sz w:val="24"/>
          <w:szCs w:val="24"/>
          <w:lang w:eastAsia="de-DE"/>
        </w:rPr>
        <w:t xml:space="preserve">2. </w:t>
      </w:r>
      <w:r w:rsidR="00E35BFE">
        <w:rPr>
          <w:rFonts w:ascii="Verdana" w:hAnsi="Verdana"/>
          <w:b/>
          <w:bCs/>
          <w:sz w:val="24"/>
          <w:szCs w:val="24"/>
          <w:lang w:eastAsia="de-DE"/>
        </w:rPr>
        <w:t>SCRIPT</w:t>
      </w:r>
    </w:p>
    <w:p w14:paraId="6B990FC8" w14:textId="6CDADE7C" w:rsidR="007D6243" w:rsidRDefault="00E35BFE" w:rsidP="007D6243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gui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termin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uraç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xplicativ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m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ab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al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rá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uraç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gui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ortan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d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? Simples: 130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lavr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scrit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ex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oiceov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quival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proximadame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um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inu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xplicá-l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forma simples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creditam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úmer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ágic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é de 240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lavr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90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gund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ss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é temp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uficie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xplic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du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rviç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ingué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erc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nteress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a </w:t>
      </w:r>
      <w:proofErr w:type="spellStart"/>
      <w:proofErr w:type="gram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históri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  <w:r w:rsidR="007D6243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  <w:proofErr w:type="gramEnd"/>
    </w:p>
    <w:p w14:paraId="3BA95E72" w14:textId="77777777" w:rsidR="007D6243" w:rsidRPr="00294FD5" w:rsidRDefault="007D6243" w:rsidP="00294FD5">
      <w:pPr>
        <w:rPr>
          <w:rFonts w:ascii="Verdana" w:hAnsi="Verdana"/>
          <w:b/>
          <w:bCs/>
          <w:sz w:val="24"/>
          <w:szCs w:val="24"/>
          <w:lang w:eastAsia="de-DE"/>
        </w:rPr>
      </w:pPr>
    </w:p>
    <w:p w14:paraId="7B2FDB60" w14:textId="479B6BF5" w:rsidR="00294FD5" w:rsidRDefault="00E35BFE" w:rsidP="00294FD5">
      <w:pPr>
        <w:rPr>
          <w:rFonts w:ascii="Verdana" w:hAnsi="Verdana"/>
          <w:sz w:val="24"/>
          <w:szCs w:val="24"/>
          <w:lang w:eastAsia="de-DE"/>
        </w:rPr>
      </w:pPr>
      <w:r w:rsidRPr="00E35BFE">
        <w:rPr>
          <w:rFonts w:ascii="Verdana" w:hAnsi="Verdana"/>
          <w:sz w:val="24"/>
          <w:szCs w:val="24"/>
          <w:lang w:eastAsia="de-DE"/>
        </w:rPr>
        <w:t xml:space="preserve">Se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já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tiver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ideias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detalhadas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sobre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guião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por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favor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inclua-as</w:t>
      </w:r>
      <w:proofErr w:type="spellEnd"/>
      <w:r w:rsidRPr="00E35BFE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hAnsi="Verdana"/>
          <w:sz w:val="24"/>
          <w:szCs w:val="24"/>
          <w:lang w:eastAsia="de-DE"/>
        </w:rPr>
        <w:t>aqui</w:t>
      </w:r>
      <w:proofErr w:type="spellEnd"/>
      <w:r w:rsidR="00294FD5">
        <w:rPr>
          <w:rFonts w:ascii="Verdana" w:hAnsi="Verdana"/>
          <w:sz w:val="24"/>
          <w:szCs w:val="24"/>
          <w:lang w:eastAsia="de-DE"/>
        </w:rPr>
        <w:t xml:space="preserve">: </w:t>
      </w:r>
    </w:p>
    <w:p w14:paraId="1B996D39" w14:textId="77777777" w:rsidR="007D6243" w:rsidRDefault="007D6243" w:rsidP="007D6243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</w:p>
    <w:p w14:paraId="5E2849A6" w14:textId="77777777" w:rsidR="007D6243" w:rsidRDefault="007D6243" w:rsidP="007D6243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</w:p>
    <w:p w14:paraId="7AE4CFB7" w14:textId="77777777" w:rsidR="007D6243" w:rsidRDefault="007D6243" w:rsidP="007D6243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</w:p>
    <w:p w14:paraId="4E7CAEEB" w14:textId="77777777" w:rsidR="00E35BFE" w:rsidRDefault="00E35BFE" w:rsidP="00172858">
      <w:pPr>
        <w:shd w:val="clear" w:color="auto" w:fill="FFFFFF"/>
        <w:spacing w:after="264" w:line="240" w:lineRule="auto"/>
        <w:rPr>
          <w:rFonts w:ascii="Verdana" w:hAnsi="Verdana"/>
          <w:b/>
          <w:bCs/>
          <w:sz w:val="24"/>
          <w:szCs w:val="24"/>
          <w:lang w:eastAsia="de-DE"/>
        </w:rPr>
      </w:pPr>
      <w:r w:rsidRPr="00E35BFE">
        <w:rPr>
          <w:rFonts w:ascii="Verdana" w:hAnsi="Verdana"/>
          <w:b/>
          <w:bCs/>
          <w:sz w:val="24"/>
          <w:szCs w:val="24"/>
          <w:lang w:eastAsia="de-DE"/>
        </w:rPr>
        <w:t xml:space="preserve">MAIS INFORMAÇÕES ÚTEIS SOBRE O GUIÃO </w:t>
      </w:r>
    </w:p>
    <w:p w14:paraId="04C1D2CC" w14:textId="5B7002BB" w:rsidR="00172858" w:rsidRPr="00172858" w:rsidRDefault="00294FD5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3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E35BFE" w:rsidRPr="00E35BFE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A ESTRUTURA CLÁSSICA PARA GUIÃO E GUIÃO</w:t>
      </w:r>
    </w:p>
    <w:p w14:paraId="6D2A3FC7" w14:textId="77777777" w:rsidR="00E35BFE" w:rsidRPr="00E35BFE" w:rsidRDefault="00E35BFE" w:rsidP="00E35BFE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ad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famos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gui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Hollywood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g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esm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strutu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básic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or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é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xplicativ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od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gui-l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ambé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?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gui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st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strutu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ssegurará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gui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j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pelativ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úblic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m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um filme de Hollywood.</w:t>
      </w:r>
    </w:p>
    <w:p w14:paraId="68EF580D" w14:textId="08DD9B46" w:rsidR="00172858" w:rsidRPr="00172858" w:rsidRDefault="00E35BFE" w:rsidP="00E35BFE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Est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strutu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lássic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basei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-s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3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ct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um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incípi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um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ei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e um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fi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u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ncei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xplicativ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nimad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gui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ste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cess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basta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melhante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lgum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specificações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:</w:t>
      </w:r>
    </w:p>
    <w:p w14:paraId="0A099DB2" w14:textId="77777777" w:rsidR="00E35BFE" w:rsidRDefault="00E35BFE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E35BFE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ACT 1. "O QUE</w:t>
      </w:r>
    </w:p>
    <w:p w14:paraId="622474AE" w14:textId="0AF024FF" w:rsidR="00172858" w:rsidRPr="00172858" w:rsidRDefault="00E35BFE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imei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is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ncei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/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gui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/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gui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v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xplic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é "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blem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úblic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é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du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rviç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resolv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s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nvolverá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mediatame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úblic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fá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-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l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-á querer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ura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od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tempo. O "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ê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 é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raz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el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al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esso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cura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um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xplicativ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nimad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o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ss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v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ix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ss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be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clar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mediatamente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69CE2F0D" w14:textId="77777777" w:rsidR="00E35BFE" w:rsidRDefault="00E35BFE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E35BFE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ACT 2. "COMO".</w:t>
      </w:r>
    </w:p>
    <w:p w14:paraId="21C33E41" w14:textId="0879CD76" w:rsidR="00172858" w:rsidRPr="00172858" w:rsidRDefault="00E35BFE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Um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ez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cidid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obr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blem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é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ecessári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xplic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"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m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du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rviç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resolv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ss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blem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oluç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ecis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xplicad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a form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i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imples 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irect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ossível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úblic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ecis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garr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mediatame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É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rrad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ntr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qui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masiad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ormenore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masiad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mocional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115D9106" w14:textId="77777777" w:rsidR="00E35BFE" w:rsidRDefault="00E35BFE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E35BFE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ACT 3. "PORQUÊ"</w:t>
      </w:r>
    </w:p>
    <w:p w14:paraId="15E967AD" w14:textId="77777777" w:rsidR="00E35BFE" w:rsidRPr="00E35BFE" w:rsidRDefault="00E35BFE" w:rsidP="00E35BFE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Ok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go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úblic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ab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m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od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resolv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blem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Mas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uit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outr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mpres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dut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rviç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melhante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ambé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ode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resolv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blem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e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iz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úblic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or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ve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scolh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ncurs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Esta é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r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end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oi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é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qui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screv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aracterístic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benefíci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du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363B22A1" w14:textId="77777777" w:rsidR="00E35BFE" w:rsidRPr="00E35BFE" w:rsidRDefault="00E35BFE" w:rsidP="00E35BFE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o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eze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cçõe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"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m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" e "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orquê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basta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melhante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obrepõe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-se um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ouc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facto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esm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is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faz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mal.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ndependenteme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re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melhante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isturad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conselhamo-l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xcessivame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endid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a su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municaç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ura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od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tempo: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Guard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r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as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end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fi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15AC389B" w14:textId="77777777" w:rsidR="00E35BFE" w:rsidRPr="00E35BFE" w:rsidRDefault="00E35BFE" w:rsidP="00E35BFE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Dit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s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v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mpr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ent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gui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strutu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lássic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i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er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ossível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Est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ip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arrativ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resisti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este do tempo 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aticame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od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ge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und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stá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familiarizad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l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Est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familiaridad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funcion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favo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um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ez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esso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ode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ubconscienteme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lastRenderedPageBreak/>
        <w:t>antecip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m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rá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gredi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ncentr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-s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é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i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mporta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i -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ensage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a su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rc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5ED16914" w14:textId="0B045C0B" w:rsidR="00294FD5" w:rsidRDefault="00E35BFE" w:rsidP="00E35BFE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ej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xplicativ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baix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m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st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nfiguraç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raduzi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ncei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gui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guião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573ADB26" w14:textId="7D1F0362" w:rsidR="00172858" w:rsidRPr="00294FD5" w:rsidRDefault="00294FD5" w:rsidP="00294FD5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4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E35BFE" w:rsidRPr="00E35BFE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MANTER A BREVIDADE</w:t>
      </w:r>
    </w:p>
    <w:p w14:paraId="6BB9A340" w14:textId="77777777" w:rsidR="00E35BFE" w:rsidRPr="00E35BFE" w:rsidRDefault="00E35BFE" w:rsidP="00E35BFE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Quant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i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long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fo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um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en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vável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rá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esso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eja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té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fi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Este fact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stá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vad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85% dos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nquirid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r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um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nteir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30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gund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pen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50%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r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um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a su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otalidad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fo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té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2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inut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Esse é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ind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um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úmer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ce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Agora, se um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rketing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ur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i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2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inut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spectado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ai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ind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i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press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!</w:t>
      </w:r>
    </w:p>
    <w:p w14:paraId="0AEF9502" w14:textId="09820496" w:rsidR="00172858" w:rsidRPr="00172858" w:rsidRDefault="00E35BFE" w:rsidP="00E35BFE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nt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al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é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liç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ncei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/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gui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/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gui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xplicativ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?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ui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implesme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e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ntê-l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urto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!</w:t>
      </w:r>
    </w:p>
    <w:p w14:paraId="0066087F" w14:textId="6B382CC2" w:rsidR="00172858" w:rsidRPr="00C90EAC" w:rsidRDefault="00294FD5" w:rsidP="00C90EA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5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E35BFE" w:rsidRPr="00E35BFE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IR DIRECTO AO ASSUNTO</w:t>
      </w:r>
    </w:p>
    <w:p w14:paraId="4A27EBFD" w14:textId="77777777" w:rsidR="00E35BFE" w:rsidRPr="00E35BFE" w:rsidRDefault="00E35BFE" w:rsidP="00E35BFE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Já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prend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um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rketing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nimad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ecis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uficienteme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ur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su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dei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egóci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j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ivulgad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rápid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irectame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úblic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borreç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78952BD0" w14:textId="77777777" w:rsidR="00E35BFE" w:rsidRPr="00E35BFE" w:rsidRDefault="00E35BFE" w:rsidP="00E35BFE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Agora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outr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nselh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mporta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ntenh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-o simples!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e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xplic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ud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obr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egóci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u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únic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gui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ir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lgu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emp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ens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é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mporta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stá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0DBEC1C7" w14:textId="77777777" w:rsidR="00E35BFE" w:rsidRPr="00E35BFE" w:rsidRDefault="00E35BFE" w:rsidP="00E35BFE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eocup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ssi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úblic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stiv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realme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nteressad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du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rviç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erá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emp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xplic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talhe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udera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ncluíd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(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amp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end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rtig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blog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i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ópri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websi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, etc.).</w:t>
      </w:r>
    </w:p>
    <w:p w14:paraId="7FD5283C" w14:textId="6A1CA277" w:rsidR="00294FD5" w:rsidRDefault="00E35BFE" w:rsidP="00E35BFE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ej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m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nseguim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xplic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m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funcion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s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grand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du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ntr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masiad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talhe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écnicos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6CE4FCDD" w14:textId="77777777" w:rsidR="00E35BFE" w:rsidRDefault="00294FD5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6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E35BFE" w:rsidRPr="00E35BFE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CONCENTRE-SE NO SEU </w:t>
      </w:r>
      <w:proofErr w:type="spellStart"/>
      <w:r w:rsidR="00E35BFE" w:rsidRPr="00E35BFE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PÚBLICO</w:t>
      </w:r>
      <w:proofErr w:type="spellEnd"/>
    </w:p>
    <w:p w14:paraId="5206E683" w14:textId="77777777" w:rsidR="00E35BFE" w:rsidRPr="00E35BFE" w:rsidRDefault="00E35BFE" w:rsidP="00E35BFE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i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mporta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e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eito</w:t>
      </w:r>
      <w:proofErr w:type="spellEnd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explicativo</w:t>
      </w:r>
      <w:proofErr w:type="spellEnd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guião</w:t>
      </w:r>
      <w:proofErr w:type="spellEnd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e </w:t>
      </w:r>
      <w:proofErr w:type="spellStart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gui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v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mpre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úblic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m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od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judá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-los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resolv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blem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e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end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lg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úblic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faça-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mpreend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od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realme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judá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-los.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ó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nt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nfiar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realme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a su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rc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cidir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mpr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du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rviç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2B15998D" w14:textId="6DC60994" w:rsidR="00C90EAC" w:rsidRDefault="00E35BFE" w:rsidP="00E35BFE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E </w:t>
      </w:r>
      <w:proofErr w:type="spellStart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tenha</w:t>
      </w:r>
      <w:proofErr w:type="spellEnd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uidado</w:t>
      </w:r>
      <w:proofErr w:type="spellEnd"/>
      <w:r w:rsidRPr="00E35BFE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:</w:t>
      </w:r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ss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temp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od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fal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as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aracterístic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a su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rc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gnor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oblem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úblic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oderá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erd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uit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oportunidade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nvers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o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outr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lavr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oluç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v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st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mpr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entr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um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ncei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/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scri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gui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lastRenderedPageBreak/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xplicativ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É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ligaç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tr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ss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oluç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a su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rc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rá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raz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ov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liente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otenciai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funil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endas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018D07DD" w14:textId="2ECEF23E" w:rsidR="00172858" w:rsidRPr="00C90EAC" w:rsidRDefault="00294FD5" w:rsidP="00C90EA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7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E35BFE" w:rsidRPr="00E35BFE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TÊM UM CLARO APELO À ACÇÃO</w:t>
      </w:r>
    </w:p>
    <w:p w14:paraId="47286C2F" w14:textId="77777777" w:rsidR="00E35BFE" w:rsidRPr="00E35BFE" w:rsidRDefault="00E35BFE" w:rsidP="00E35BFE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squeç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ix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clar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gui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etend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úblic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faç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poi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sd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scarreg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um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livr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lectrónic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um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monstraç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gratuit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té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rtilh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rede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ociai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a su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hamad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cç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recis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realme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la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irect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74CB17FE" w14:textId="77777777" w:rsidR="00E35BFE" w:rsidRPr="00E35BFE" w:rsidRDefault="00E35BFE" w:rsidP="00E35BFE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faç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ári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hamad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cç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esm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Faç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pen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um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ertifi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-se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é simples 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la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ári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hamad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cç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pen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nduzir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nfus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nfraquecerá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sforço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io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erá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alqu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mpac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095F26E4" w14:textId="5E78EDAF" w:rsidR="00BC0640" w:rsidRPr="00E35BFE" w:rsidRDefault="00E35BFE" w:rsidP="00E35BFE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ntan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se a su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stratégi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rketing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xigi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iferente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hamad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cç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od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ind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ssi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ri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iferente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ersõe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esm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rketing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ad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um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o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um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hamad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cç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ifere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oderá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nt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utilizá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-los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iferente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ampanh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realiz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este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/B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termin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ai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i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be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ucedidos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16E78D9F" w14:textId="7FF4E415" w:rsidR="00BC0640" w:rsidRDefault="00E35BFE" w:rsidP="00AF4AD9">
      <w:pPr>
        <w:shd w:val="clear" w:color="auto" w:fill="FFFFFF"/>
        <w:spacing w:before="271" w:after="271" w:line="630" w:lineRule="atLeast"/>
        <w:outlineLvl w:val="2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E35BFE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HÁ ALGUMAS COISAS ADICIONAIS QUE DEVE CONSIDERAR AO ESCREVER O GUIÃO, POR EXEMPLO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:</w:t>
      </w:r>
    </w:p>
    <w:p w14:paraId="4EA99D30" w14:textId="77777777" w:rsidR="00E35BFE" w:rsidRDefault="00E35BFE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E35BFE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ENCONTRAR O TOM CERTO</w:t>
      </w:r>
    </w:p>
    <w:p w14:paraId="5291A20F" w14:textId="241F186A" w:rsidR="00172858" w:rsidRPr="00172858" w:rsidRDefault="00E35BFE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ant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úblic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e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me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n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rat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penas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ens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oluç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rocura.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rat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-se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record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ond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ê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a su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dad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ssad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ud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s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rá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ajudá-l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termin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o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ert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v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Esta é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um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cisã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mportant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rá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etermina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imagem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voiceover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casting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ritm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ip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diálog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todo</w:t>
      </w:r>
      <w:proofErr w:type="spellEnd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E35BFE">
        <w:rPr>
          <w:rFonts w:ascii="Verdana" w:eastAsia="Times New Roman" w:hAnsi="Verdana" w:cs="Times New Roman"/>
          <w:sz w:val="24"/>
          <w:szCs w:val="24"/>
          <w:lang w:eastAsia="de-DE"/>
        </w:rPr>
        <w:t>guião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587463FE" w14:textId="77777777" w:rsidR="006F3EF1" w:rsidRDefault="006F3EF1" w:rsidP="00C90EA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6F3EF1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USAR UMA PITADA DE HUMOR</w:t>
      </w:r>
    </w:p>
    <w:p w14:paraId="2AB1D067" w14:textId="1EAEEF3E" w:rsidR="00C90EAC" w:rsidRDefault="006F3EF1" w:rsidP="00C90EA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Dev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te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notad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muito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vídeo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corporativo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tornaram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viri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os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último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ano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tendem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se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engraçado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Ist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nã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é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uma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coincidência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A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investigaçã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demonstrou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é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mai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rovável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conteúd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engraçad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seja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artilhad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o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conteúd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séri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Se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consegui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encontra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um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ângul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inesperadament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engraçad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negóci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dev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experimentá-l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entant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lembr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-se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nã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recisa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se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engraçad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Se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nã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consegui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encontra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um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ângul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humorístic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nã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force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67DD7F04" w14:textId="77777777" w:rsidR="006F3EF1" w:rsidRDefault="006F3EF1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6F3EF1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DISCUTIR OS BENEFÍCIOS, NÃO AS FUNÇÕES</w:t>
      </w:r>
    </w:p>
    <w:p w14:paraId="0120694A" w14:textId="2230E868" w:rsidR="006F3EF1" w:rsidRDefault="006F3EF1" w:rsidP="006F3EF1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Diss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acima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deveria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tenta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nã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soa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demasiad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"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vendedora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. Uma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boa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maneira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o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faze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é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fala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os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benefício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o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rodut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serviç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nã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lastRenderedPageBreak/>
        <w:t xml:space="preserve">das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característica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Embora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ossa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arece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tentado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fala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sobr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quã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técnic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é um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rodut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o facto de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se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demasiad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técnic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od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te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um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efeit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contrári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Assim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em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vez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fala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um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ecrã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HD de 50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olegada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fal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uma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grand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televisã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reúna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família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Vê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diferença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? O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rimeir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é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apena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um facto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solt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o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segund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é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edi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a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client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ense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em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i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rópri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nesta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situaçã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4950A6C3" w14:textId="77777777" w:rsidR="006F3EF1" w:rsidRPr="006F3EF1" w:rsidRDefault="006F3EF1" w:rsidP="006F3EF1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</w:p>
    <w:p w14:paraId="4ADB476B" w14:textId="5373F2A8" w:rsidR="00172858" w:rsidRPr="00172858" w:rsidRDefault="006F3EF1" w:rsidP="006F3EF1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6F3EF1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Em</w:t>
      </w:r>
      <w:proofErr w:type="spellEnd"/>
      <w:r w:rsidRPr="006F3EF1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lusã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reuni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conteúd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mai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important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aqui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descrit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regista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sse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conteúd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numa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alavra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Escreva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um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conceit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inicial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od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também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cria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um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guiã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inicial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com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bas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na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informaçõe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aqui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exposta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entant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recomendamo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mpre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qualque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eito</w:t>
      </w:r>
      <w:proofErr w:type="spellEnd"/>
      <w:r w:rsidRPr="006F3EF1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de </w:t>
      </w:r>
      <w:proofErr w:type="spellStart"/>
      <w:r w:rsidRPr="006F3EF1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vídeo</w:t>
      </w:r>
      <w:proofErr w:type="spellEnd"/>
      <w:r w:rsidRPr="006F3EF1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explicativo</w:t>
      </w:r>
      <w:proofErr w:type="spellEnd"/>
      <w:r w:rsidRPr="006F3EF1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, </w:t>
      </w:r>
      <w:proofErr w:type="spellStart"/>
      <w:r w:rsidRPr="006F3EF1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guião</w:t>
      </w:r>
      <w:proofErr w:type="spellEnd"/>
      <w:r w:rsidRPr="006F3EF1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e </w:t>
      </w:r>
      <w:proofErr w:type="spellStart"/>
      <w:r w:rsidRPr="006F3EF1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guião</w:t>
      </w:r>
      <w:proofErr w:type="spellEnd"/>
      <w:r w:rsidRPr="006F3EF1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seja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criad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el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meno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revist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o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rofissionai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com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nó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compreendam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verdadeirament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rocess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guiã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o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seu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valo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cinematográfic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entant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od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mpre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tenta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escrevê-l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você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mesm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rimeir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O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é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important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com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já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foi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to, é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os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deix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avaliá-l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aqui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em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conformidad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confia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em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nó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relativament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ossívei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mudança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de modo a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ossa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entã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apanha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o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seu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otenciai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clientes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com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explicativo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a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melhor</w:t>
      </w:r>
      <w:proofErr w:type="spellEnd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forma </w:t>
      </w:r>
      <w:proofErr w:type="spellStart"/>
      <w:r w:rsidRPr="006F3EF1">
        <w:rPr>
          <w:rFonts w:ascii="Verdana" w:eastAsia="Times New Roman" w:hAnsi="Verdana" w:cs="Times New Roman"/>
          <w:sz w:val="24"/>
          <w:szCs w:val="24"/>
          <w:lang w:eastAsia="de-DE"/>
        </w:rPr>
        <w:t>possível</w:t>
      </w:r>
      <w:proofErr w:type="spellEnd"/>
      <w:r w:rsidR="00AA53DA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</w:p>
    <w:p w14:paraId="3F33D715" w14:textId="77777777" w:rsidR="00B71945" w:rsidRPr="00172858" w:rsidRDefault="00B71945" w:rsidP="00172858">
      <w:pPr>
        <w:rPr>
          <w:rFonts w:ascii="Verdana" w:hAnsi="Verdana"/>
          <w:sz w:val="24"/>
          <w:szCs w:val="24"/>
        </w:rPr>
      </w:pPr>
    </w:p>
    <w:sectPr w:rsidR="00B71945" w:rsidRPr="0017285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B01EB5"/>
    <w:multiLevelType w:val="hybridMultilevel"/>
    <w:tmpl w:val="5F18703E"/>
    <w:lvl w:ilvl="0" w:tplc="2AA6656C">
      <w:numFmt w:val="bullet"/>
      <w:lvlText w:val="-"/>
      <w:lvlJc w:val="left"/>
      <w:pPr>
        <w:ind w:left="1080" w:hanging="360"/>
      </w:pPr>
      <w:rPr>
        <w:rFonts w:ascii="Verdana" w:eastAsiaTheme="minorHAnsi" w:hAnsi="Verdana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AC5469"/>
    <w:multiLevelType w:val="hybridMultilevel"/>
    <w:tmpl w:val="21ECC02A"/>
    <w:lvl w:ilvl="0" w:tplc="2AA6656C">
      <w:numFmt w:val="bullet"/>
      <w:lvlText w:val="-"/>
      <w:lvlJc w:val="left"/>
      <w:pPr>
        <w:ind w:left="1800" w:hanging="360"/>
      </w:pPr>
      <w:rPr>
        <w:rFonts w:ascii="Verdana" w:eastAsiaTheme="minorHAnsi" w:hAnsi="Verdana" w:cstheme="minorBidi" w:hint="default"/>
      </w:rPr>
    </w:lvl>
    <w:lvl w:ilvl="1" w:tplc="BBCE4944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F0E4EE1"/>
    <w:multiLevelType w:val="hybridMultilevel"/>
    <w:tmpl w:val="FEE6797E"/>
    <w:lvl w:ilvl="0" w:tplc="2AA6656C">
      <w:numFmt w:val="bullet"/>
      <w:lvlText w:val="-"/>
      <w:lvlJc w:val="left"/>
      <w:pPr>
        <w:ind w:left="1080" w:hanging="360"/>
      </w:pPr>
      <w:rPr>
        <w:rFonts w:ascii="Verdana" w:eastAsiaTheme="minorHAnsi" w:hAnsi="Verdana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0074FEE"/>
    <w:multiLevelType w:val="hybridMultilevel"/>
    <w:tmpl w:val="4FB2D43A"/>
    <w:lvl w:ilvl="0" w:tplc="2AA6656C">
      <w:numFmt w:val="bullet"/>
      <w:lvlText w:val="-"/>
      <w:lvlJc w:val="left"/>
      <w:pPr>
        <w:ind w:left="1080" w:hanging="360"/>
      </w:pPr>
      <w:rPr>
        <w:rFonts w:ascii="Verdana" w:eastAsiaTheme="minorHAnsi" w:hAnsi="Verdana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1532302"/>
    <w:multiLevelType w:val="hybridMultilevel"/>
    <w:tmpl w:val="7C5684C2"/>
    <w:lvl w:ilvl="0" w:tplc="2AA6656C">
      <w:numFmt w:val="bullet"/>
      <w:lvlText w:val="-"/>
      <w:lvlJc w:val="left"/>
      <w:pPr>
        <w:ind w:left="1800" w:hanging="360"/>
      </w:pPr>
      <w:rPr>
        <w:rFonts w:ascii="Verdana" w:eastAsiaTheme="minorHAnsi" w:hAnsi="Verdana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6B93027"/>
    <w:multiLevelType w:val="hybridMultilevel"/>
    <w:tmpl w:val="23E09A0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C1519D"/>
    <w:multiLevelType w:val="hybridMultilevel"/>
    <w:tmpl w:val="91CE2AC8"/>
    <w:lvl w:ilvl="0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EDD721C"/>
    <w:multiLevelType w:val="hybridMultilevel"/>
    <w:tmpl w:val="ED92B978"/>
    <w:lvl w:ilvl="0" w:tplc="6BC6F3F6">
      <w:start w:val="1"/>
      <w:numFmt w:val="bullet"/>
      <w:lvlText w:val="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B062BF"/>
    <w:multiLevelType w:val="hybridMultilevel"/>
    <w:tmpl w:val="9508BF4C"/>
    <w:lvl w:ilvl="0" w:tplc="A74473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8"/>
  </w:num>
  <w:num w:numId="4">
    <w:abstractNumId w:val="6"/>
  </w:num>
  <w:num w:numId="5">
    <w:abstractNumId w:val="3"/>
  </w:num>
  <w:num w:numId="6">
    <w:abstractNumId w:val="1"/>
  </w:num>
  <w:num w:numId="7">
    <w:abstractNumId w:val="0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zI1MDUzMTewtDBW0lEKTi0uzszPAykwrAUAMJQPFCwAAAA="/>
  </w:docVars>
  <w:rsids>
    <w:rsidRoot w:val="00172858"/>
    <w:rsid w:val="00073034"/>
    <w:rsid w:val="00172858"/>
    <w:rsid w:val="002260D7"/>
    <w:rsid w:val="00294FD5"/>
    <w:rsid w:val="00547D61"/>
    <w:rsid w:val="005C7586"/>
    <w:rsid w:val="00636382"/>
    <w:rsid w:val="006F3EF1"/>
    <w:rsid w:val="00783103"/>
    <w:rsid w:val="007D6243"/>
    <w:rsid w:val="00851446"/>
    <w:rsid w:val="008951DE"/>
    <w:rsid w:val="008A4BD4"/>
    <w:rsid w:val="00AA53DA"/>
    <w:rsid w:val="00AF4AD9"/>
    <w:rsid w:val="00B4545C"/>
    <w:rsid w:val="00B71945"/>
    <w:rsid w:val="00BC0640"/>
    <w:rsid w:val="00C90EAC"/>
    <w:rsid w:val="00D31CCA"/>
    <w:rsid w:val="00D95D12"/>
    <w:rsid w:val="00E35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45F5A4"/>
  <w15:chartTrackingRefBased/>
  <w15:docId w15:val="{7B459F00-E235-4A5E-AC30-79A6DA334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link w:val="berschrift1Zchn"/>
    <w:uiPriority w:val="9"/>
    <w:qFormat/>
    <w:rsid w:val="0017285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2">
    <w:name w:val="heading 2"/>
    <w:basedOn w:val="Standard"/>
    <w:link w:val="berschrift2Zchn"/>
    <w:uiPriority w:val="9"/>
    <w:qFormat/>
    <w:rsid w:val="0017285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paragraph" w:styleId="berschrift3">
    <w:name w:val="heading 3"/>
    <w:basedOn w:val="Standard"/>
    <w:link w:val="berschrift3Zchn"/>
    <w:uiPriority w:val="9"/>
    <w:qFormat/>
    <w:rsid w:val="0017285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berschrift4">
    <w:name w:val="heading 4"/>
    <w:basedOn w:val="Standard"/>
    <w:link w:val="berschrift4Zchn"/>
    <w:uiPriority w:val="9"/>
    <w:qFormat/>
    <w:rsid w:val="001728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172858"/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172858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172858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172858"/>
    <w:rPr>
      <w:rFonts w:ascii="Times New Roman" w:eastAsia="Times New Roman" w:hAnsi="Times New Roman" w:cs="Times New Roman"/>
      <w:b/>
      <w:bCs/>
      <w:sz w:val="24"/>
      <w:szCs w:val="24"/>
      <w:lang w:eastAsia="de-DE"/>
    </w:rPr>
  </w:style>
  <w:style w:type="paragraph" w:customStyle="1" w:styleId="ez-toc-title">
    <w:name w:val="ez-toc-title"/>
    <w:basedOn w:val="Standard"/>
    <w:rsid w:val="001728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StandardWeb">
    <w:name w:val="Normal (Web)"/>
    <w:basedOn w:val="Standard"/>
    <w:uiPriority w:val="99"/>
    <w:semiHidden/>
    <w:unhideWhenUsed/>
    <w:rsid w:val="001728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172858"/>
    <w:rPr>
      <w:b/>
      <w:bCs/>
    </w:rPr>
  </w:style>
  <w:style w:type="paragraph" w:styleId="Listenabsatz">
    <w:name w:val="List Paragraph"/>
    <w:basedOn w:val="Standard"/>
    <w:uiPriority w:val="34"/>
    <w:qFormat/>
    <w:rsid w:val="00C90E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23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88448">
          <w:marLeft w:val="0"/>
          <w:marRight w:val="0"/>
          <w:marTop w:val="0"/>
          <w:marBottom w:val="240"/>
          <w:divBdr>
            <w:top w:val="single" w:sz="6" w:space="4" w:color="F1F1F1"/>
            <w:left w:val="single" w:sz="2" w:space="0" w:color="AAAAAA"/>
            <w:bottom w:val="single" w:sz="6" w:space="4" w:color="F1F1F1"/>
            <w:right w:val="single" w:sz="2" w:space="0" w:color="AAAAAA"/>
          </w:divBdr>
          <w:divsChild>
            <w:div w:id="133151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62</Words>
  <Characters>7954</Characters>
  <Application>Microsoft Office Word</Application>
  <DocSecurity>0</DocSecurity>
  <Lines>66</Lines>
  <Paragraphs>1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Mikulaschek</dc:creator>
  <cp:keywords/>
  <dc:description/>
  <cp:lastModifiedBy>Zana Tasic</cp:lastModifiedBy>
  <cp:revision>2</cp:revision>
  <cp:lastPrinted>2021-03-05T18:43:00Z</cp:lastPrinted>
  <dcterms:created xsi:type="dcterms:W3CDTF">2021-05-10T19:24:00Z</dcterms:created>
  <dcterms:modified xsi:type="dcterms:W3CDTF">2021-05-10T19:24:00Z</dcterms:modified>
</cp:coreProperties>
</file>